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A9201" w14:textId="59E4303D" w:rsid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>
        <w:rPr>
          <w:rFonts w:ascii="Arial" w:eastAsia="Times New Roman" w:hAnsi="Arial" w:cs="Arial"/>
          <w:color w:val="101010"/>
          <w:sz w:val="24"/>
          <w:szCs w:val="24"/>
        </w:rPr>
        <w:t>(Approx. 110</w:t>
      </w:r>
      <w:r w:rsidR="00551B20">
        <w:rPr>
          <w:rFonts w:ascii="Arial" w:eastAsia="Times New Roman" w:hAnsi="Arial" w:cs="Arial"/>
          <w:color w:val="101010"/>
          <w:sz w:val="24"/>
          <w:szCs w:val="24"/>
        </w:rPr>
        <w:t>8</w:t>
      </w:r>
      <w:bookmarkStart w:id="0" w:name="_GoBack"/>
      <w:bookmarkEnd w:id="0"/>
      <w:r>
        <w:rPr>
          <w:rFonts w:ascii="Arial" w:eastAsia="Times New Roman" w:hAnsi="Arial" w:cs="Arial"/>
          <w:color w:val="101010"/>
          <w:sz w:val="24"/>
          <w:szCs w:val="24"/>
        </w:rPr>
        <w:t xml:space="preserve"> words)</w:t>
      </w:r>
    </w:p>
    <w:p w14:paraId="51CDEDA3" w14:textId="77777777" w:rsid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5CFA0300" w14:textId="42A74B20" w:rsidR="005B46BF" w:rsidRDefault="00551B20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>
        <w:rPr>
          <w:rFonts w:ascii="Arial" w:eastAsia="Times New Roman" w:hAnsi="Arial" w:cs="Arial"/>
          <w:color w:val="101010"/>
          <w:sz w:val="24"/>
          <w:szCs w:val="24"/>
        </w:rPr>
        <w:t xml:space="preserve">Google 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Fi – </w:t>
      </w:r>
      <w:r w:rsidR="00793CD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Short for Fidelity, </w:t>
      </w:r>
      <w:r w:rsidR="00486A44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maybe </w:t>
      </w:r>
      <w:r w:rsidR="00793CD2" w:rsidRPr="005B46BF">
        <w:rPr>
          <w:rFonts w:ascii="Arial" w:eastAsia="Times New Roman" w:hAnsi="Arial" w:cs="Arial"/>
          <w:color w:val="101010"/>
          <w:sz w:val="24"/>
          <w:szCs w:val="24"/>
        </w:rPr>
        <w:t>a country code for Finland, or a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new network?</w:t>
      </w:r>
    </w:p>
    <w:p w14:paraId="2D366E1C" w14:textId="77777777" w:rsidR="005B46BF" w:rsidRP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By Phil Sorrentino, Secretary &amp; APCUG Rep</w:t>
      </w:r>
    </w:p>
    <w:p w14:paraId="1C2AE59E" w14:textId="77777777" w:rsidR="005B46BF" w:rsidRP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The Computer Club, FL </w:t>
      </w:r>
    </w:p>
    <w:p w14:paraId="0B37C1E8" w14:textId="34B78FC7" w:rsid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www.scccomputerclub.org / philsorr (at) yahoo.com</w:t>
      </w:r>
    </w:p>
    <w:p w14:paraId="7DC8CE7B" w14:textId="77777777" w:rsidR="005B46BF" w:rsidRP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2693B249" w14:textId="6CC8DCAC" w:rsidR="005B46BF" w:rsidRDefault="00C75EA4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All are correct, but it is the new service that Google is making available that is the real news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>At the last meeting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where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I had a chance to </w:t>
      </w:r>
      <w:r w:rsidR="005B46BF" w:rsidRPr="005B46BF">
        <w:rPr>
          <w:rFonts w:ascii="Arial" w:eastAsia="Times New Roman" w:hAnsi="Arial" w:cs="Arial"/>
          <w:color w:val="101010"/>
          <w:sz w:val="24"/>
          <w:szCs w:val="24"/>
        </w:rPr>
        <w:t>ask,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“how many have a smartphon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>,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” there was a resounding show of hands that indicated almost 100 % of </w:t>
      </w:r>
      <w:r w:rsidR="00060C88" w:rsidRPr="005B46BF">
        <w:rPr>
          <w:rFonts w:ascii="Arial" w:eastAsia="Times New Roman" w:hAnsi="Arial" w:cs="Arial"/>
          <w:color w:val="101010"/>
          <w:sz w:val="24"/>
          <w:szCs w:val="24"/>
        </w:rPr>
        <w:t>the attendees had on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060C88" w:rsidRPr="005B46BF">
        <w:rPr>
          <w:rFonts w:ascii="Arial" w:eastAsia="Times New Roman" w:hAnsi="Arial" w:cs="Arial"/>
          <w:color w:val="101010"/>
          <w:sz w:val="24"/>
          <w:szCs w:val="24"/>
        </w:rPr>
        <w:t>(T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here </w:t>
      </w:r>
      <w:r w:rsidR="00C0658F" w:rsidRPr="005B46BF">
        <w:rPr>
          <w:rFonts w:ascii="Arial" w:eastAsia="Times New Roman" w:hAnsi="Arial" w:cs="Arial"/>
          <w:color w:val="101010"/>
          <w:sz w:val="24"/>
          <w:szCs w:val="24"/>
        </w:rPr>
        <w:t>were actually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a few “flip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>phone” hold outs.) Although this was a “technically i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>nclined” group of people, it is still</w:t>
      </w:r>
      <w:r w:rsidR="00060C8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>amazing</w:t>
      </w:r>
      <w:r w:rsidR="00060C8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since the smart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>phone was only invented in 2007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060C88" w:rsidRPr="005B46BF">
        <w:rPr>
          <w:rFonts w:ascii="Arial" w:eastAsia="Times New Roman" w:hAnsi="Arial" w:cs="Arial"/>
          <w:color w:val="101010"/>
          <w:sz w:val="24"/>
          <w:szCs w:val="24"/>
        </w:rPr>
        <w:t>In just 11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years 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>the smartphone has had</w:t>
      </w:r>
      <w:r w:rsidR="00060C8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BD4692" w:rsidRPr="005B46BF">
        <w:rPr>
          <w:rFonts w:ascii="Arial" w:eastAsia="Times New Roman" w:hAnsi="Arial" w:cs="Arial"/>
          <w:color w:val="101010"/>
          <w:sz w:val="24"/>
          <w:szCs w:val="24"/>
        </w:rPr>
        <w:t>an enormous</w:t>
      </w:r>
      <w:r w:rsidR="00060C8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4F6D1C" w:rsidRPr="005B46BF">
        <w:rPr>
          <w:rFonts w:ascii="Arial" w:eastAsia="Times New Roman" w:hAnsi="Arial" w:cs="Arial"/>
          <w:color w:val="101010"/>
          <w:sz w:val="24"/>
          <w:szCs w:val="24"/>
        </w:rPr>
        <w:t>market penetration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693DC1" w:rsidRPr="005B46BF">
        <w:rPr>
          <w:rFonts w:ascii="Arial" w:eastAsia="Times New Roman" w:hAnsi="Arial" w:cs="Arial"/>
          <w:color w:val="101010"/>
          <w:sz w:val="24"/>
          <w:szCs w:val="24"/>
        </w:rPr>
        <w:t>Actu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>ally the statistics show that 95</w:t>
      </w:r>
      <w:r w:rsidR="00693DC1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% of </w:t>
      </w:r>
      <w:r w:rsidR="00BD4692" w:rsidRPr="005B46BF">
        <w:rPr>
          <w:rFonts w:ascii="Arial" w:eastAsia="Times New Roman" w:hAnsi="Arial" w:cs="Arial"/>
          <w:color w:val="101010"/>
          <w:sz w:val="24"/>
          <w:szCs w:val="24"/>
        </w:rPr>
        <w:t>all Americans own a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cell phone and </w:t>
      </w:r>
      <w:r w:rsidR="00BD469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that 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77% </w:t>
      </w:r>
      <w:r w:rsidR="00BD469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of all Americans 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>own a smartphon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BD4692" w:rsidRPr="005B46BF">
        <w:rPr>
          <w:rFonts w:ascii="Arial" w:eastAsia="Times New Roman" w:hAnsi="Arial" w:cs="Arial"/>
          <w:color w:val="101010"/>
          <w:sz w:val="24"/>
          <w:szCs w:val="24"/>
        </w:rPr>
        <w:t>That’s around 250 million people in the US using smartphones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</w:p>
    <w:p w14:paraId="1C9D44C9" w14:textId="77777777" w:rsid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021D6309" w14:textId="30BD2414" w:rsidR="00796A90" w:rsidRDefault="00060C88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The smartphone is the device that we</w:t>
      </w:r>
      <w:r w:rsidR="004B50D9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come in contact with and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are most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familiar with, but it is the underlying network tha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>t the smartphone uses that allows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it 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>to c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onnect to all the people and servers 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that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>we want to contact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257EC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Yes, we use the smartphone to contact people by voice, video and texts, but we also contact 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and communicate with </w:t>
      </w:r>
      <w:r w:rsidR="00257EC2" w:rsidRPr="005B46BF">
        <w:rPr>
          <w:rFonts w:ascii="Arial" w:eastAsia="Times New Roman" w:hAnsi="Arial" w:cs="Arial"/>
          <w:color w:val="101010"/>
          <w:sz w:val="24"/>
          <w:szCs w:val="24"/>
        </w:rPr>
        <w:t>serv</w:t>
      </w:r>
      <w:r w:rsidR="00E90C57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ers 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>like Google, Yahoo, Facebook, Amazon, Wikipedia, Alexa, Twitter, C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>NN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, SunTrust, etc. </w:t>
      </w:r>
      <w:r w:rsidR="00E90C57" w:rsidRPr="005B46BF">
        <w:rPr>
          <w:rFonts w:ascii="Arial" w:eastAsia="Times New Roman" w:hAnsi="Arial" w:cs="Arial"/>
          <w:color w:val="101010"/>
          <w:sz w:val="24"/>
          <w:szCs w:val="24"/>
        </w:rPr>
        <w:t>to do our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bidding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B05A46" w:rsidRPr="005B46BF">
        <w:rPr>
          <w:rFonts w:ascii="Arial" w:eastAsia="Times New Roman" w:hAnsi="Arial" w:cs="Arial"/>
          <w:color w:val="101010"/>
          <w:sz w:val="24"/>
          <w:szCs w:val="24"/>
        </w:rPr>
        <w:t>None of this contact would be possible without the network that connects these servers to our clients (smartphones, tablets, and com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>p</w:t>
      </w:r>
      <w:r w:rsidR="00B05A46" w:rsidRPr="005B46BF">
        <w:rPr>
          <w:rFonts w:ascii="Arial" w:eastAsia="Times New Roman" w:hAnsi="Arial" w:cs="Arial"/>
          <w:color w:val="101010"/>
          <w:sz w:val="24"/>
          <w:szCs w:val="24"/>
        </w:rPr>
        <w:t>uters)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>.</w:t>
      </w:r>
      <w:r w:rsidR="00B05A46" w:rsidRPr="005B46BF">
        <w:rPr>
          <w:rFonts w:ascii="Arial" w:eastAsia="Times New Roman" w:hAnsi="Arial" w:cs="Arial"/>
          <w:color w:val="101010"/>
          <w:sz w:val="24"/>
          <w:szCs w:val="24"/>
        </w:rPr>
        <w:t>That’s right</w:t>
      </w:r>
      <w:r w:rsidR="00116805" w:rsidRPr="005B46BF">
        <w:rPr>
          <w:rFonts w:ascii="Arial" w:eastAsia="Times New Roman" w:hAnsi="Arial" w:cs="Arial"/>
          <w:color w:val="101010"/>
          <w:sz w:val="24"/>
          <w:szCs w:val="24"/>
        </w:rPr>
        <w:t>,</w:t>
      </w:r>
      <w:r w:rsidR="00B05A46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our smartphones are the clients in the Client-Server </w:t>
      </w:r>
      <w:r w:rsidR="00896D58" w:rsidRPr="005B46BF">
        <w:rPr>
          <w:rFonts w:ascii="Arial" w:eastAsia="Times New Roman" w:hAnsi="Arial" w:cs="Arial"/>
          <w:color w:val="101010"/>
          <w:sz w:val="24"/>
          <w:szCs w:val="24"/>
        </w:rPr>
        <w:t>arrangement</w:t>
      </w:r>
      <w:r w:rsidR="00B05A46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hat makes our phone so useful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(If you had attended one of my internet related classes you would have known that.)  </w:t>
      </w:r>
      <w:r w:rsidR="00B05A46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So, without the network, our clients would not be able to contact the servers and the servers would just be 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>left idl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C11829" w:rsidRPr="005B46BF">
        <w:rPr>
          <w:rFonts w:ascii="Arial" w:eastAsia="Times New Roman" w:hAnsi="Arial" w:cs="Arial"/>
          <w:color w:val="101010"/>
          <w:sz w:val="24"/>
          <w:szCs w:val="24"/>
        </w:rPr>
        <w:t>But there is a network;</w:t>
      </w:r>
      <w:r w:rsidR="004C145F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in fact there are 4 major</w:t>
      </w:r>
      <w:r w:rsidR="00E4397D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>networks in the United States</w:t>
      </w:r>
      <w:r w:rsidR="004C145F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hat offer nationwide wireless services</w:t>
      </w:r>
      <w:r w:rsidR="00116805" w:rsidRPr="005B46BF">
        <w:rPr>
          <w:rFonts w:ascii="Arial" w:eastAsia="Times New Roman" w:hAnsi="Arial" w:cs="Arial"/>
          <w:color w:val="101010"/>
          <w:sz w:val="24"/>
          <w:szCs w:val="24"/>
        </w:rPr>
        <w:t>:</w:t>
      </w:r>
      <w:r w:rsidR="0075149E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AT&amp;T, Sprint, T-Mobile, and Verizon. </w:t>
      </w:r>
      <w:r w:rsidR="00796A90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(Listed alphabetically, not by size or customer service quality or any other quality.) </w:t>
      </w:r>
      <w:r w:rsidR="004C145F" w:rsidRPr="005B46BF">
        <w:rPr>
          <w:rFonts w:ascii="Arial" w:eastAsia="Times New Roman" w:hAnsi="Arial" w:cs="Arial"/>
          <w:color w:val="101010"/>
          <w:sz w:val="24"/>
          <w:szCs w:val="24"/>
        </w:rPr>
        <w:t>US Cellular also provides regional wireless services, but not quite nationwide.</w:t>
      </w:r>
    </w:p>
    <w:p w14:paraId="27014F4D" w14:textId="77777777" w:rsidR="005B46BF" w:rsidRP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3C6CF283" w14:textId="631DE6F5" w:rsidR="004C145F" w:rsidRDefault="004C145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And now Google is proposing another</w:t>
      </w:r>
      <w:r w:rsidR="00E716CA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network servic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F51D2B" w:rsidRPr="005B46BF">
        <w:rPr>
          <w:rFonts w:ascii="Arial" w:eastAsia="Times New Roman" w:hAnsi="Arial" w:cs="Arial"/>
          <w:color w:val="101010"/>
          <w:sz w:val="24"/>
          <w:szCs w:val="24"/>
        </w:rPr>
        <w:t>No, i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>t</w:t>
      </w:r>
      <w:r w:rsidR="00F51D2B" w:rsidRPr="005B46BF">
        <w:rPr>
          <w:rFonts w:ascii="Arial" w:eastAsia="Times New Roman" w:hAnsi="Arial" w:cs="Arial"/>
          <w:color w:val="101010"/>
          <w:sz w:val="24"/>
          <w:szCs w:val="24"/>
        </w:rPr>
        <w:t>’s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is not going out and building cell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CC76FE" w:rsidRPr="005B46BF">
        <w:rPr>
          <w:rFonts w:ascii="Arial" w:eastAsia="Times New Roman" w:hAnsi="Arial" w:cs="Arial"/>
          <w:color w:val="101010"/>
          <w:sz w:val="24"/>
          <w:szCs w:val="24"/>
        </w:rPr>
        <w:t>phone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owers</w:t>
      </w:r>
      <w:r w:rsidR="009F5EC2" w:rsidRPr="005B46BF">
        <w:rPr>
          <w:rFonts w:ascii="Arial" w:eastAsia="Times New Roman" w:hAnsi="Arial" w:cs="Arial"/>
          <w:color w:val="101010"/>
          <w:sz w:val="24"/>
          <w:szCs w:val="24"/>
        </w:rPr>
        <w:t>;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it is putting together the already available cell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CC76FE" w:rsidRPr="005B46BF">
        <w:rPr>
          <w:rFonts w:ascii="Arial" w:eastAsia="Times New Roman" w:hAnsi="Arial" w:cs="Arial"/>
          <w:color w:val="101010"/>
          <w:sz w:val="24"/>
          <w:szCs w:val="24"/>
        </w:rPr>
        <w:t>phone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ower networks from some of the other network operators and making them available through a service called </w:t>
      </w:r>
      <w:r w:rsidR="00E716CA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Google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>Fi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>Google Fi will provide</w:t>
      </w:r>
      <w:r w:rsidR="00F51D2B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your phone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the best of </w:t>
      </w:r>
      <w:r w:rsidR="004B50D9" w:rsidRPr="005B46BF">
        <w:rPr>
          <w:rFonts w:ascii="Arial" w:eastAsia="Times New Roman" w:hAnsi="Arial" w:cs="Arial"/>
          <w:color w:val="101010"/>
          <w:sz w:val="24"/>
          <w:szCs w:val="24"/>
        </w:rPr>
        <w:t>any of the three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networks, </w:t>
      </w:r>
      <w:r w:rsidR="00CC76FE" w:rsidRPr="005B46BF">
        <w:rPr>
          <w:rFonts w:ascii="Arial" w:eastAsia="Times New Roman" w:hAnsi="Arial" w:cs="Arial"/>
          <w:color w:val="101010"/>
          <w:sz w:val="24"/>
          <w:szCs w:val="24"/>
        </w:rPr>
        <w:t>Sprint, T-Mobile, or</w:t>
      </w:r>
      <w:r w:rsidR="00F51D2B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U.S. Cell</w:t>
      </w:r>
      <w:r w:rsidR="00CC76FE" w:rsidRPr="005B46BF">
        <w:rPr>
          <w:rFonts w:ascii="Arial" w:eastAsia="Times New Roman" w:hAnsi="Arial" w:cs="Arial"/>
          <w:color w:val="101010"/>
          <w:sz w:val="24"/>
          <w:szCs w:val="24"/>
        </w:rPr>
        <w:t>ular</w:t>
      </w:r>
      <w:r w:rsidR="00B874B4" w:rsidRPr="005B46BF">
        <w:rPr>
          <w:rFonts w:ascii="Arial" w:eastAsia="Times New Roman" w:hAnsi="Arial" w:cs="Arial"/>
          <w:color w:val="101010"/>
          <w:sz w:val="24"/>
          <w:szCs w:val="24"/>
        </w:rPr>
        <w:t>,</w:t>
      </w:r>
      <w:r w:rsidR="0062247A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by intelligently switching to the best network at that time and </w:t>
      </w:r>
      <w:r w:rsidR="00E716CA" w:rsidRPr="005B46BF">
        <w:rPr>
          <w:rFonts w:ascii="Arial" w:eastAsia="Times New Roman" w:hAnsi="Arial" w:cs="Arial"/>
          <w:color w:val="101010"/>
          <w:sz w:val="24"/>
          <w:szCs w:val="24"/>
        </w:rPr>
        <w:t>location</w:t>
      </w:r>
      <w:r w:rsidR="00CC76FE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773225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(Notice the two missing providers.) </w:t>
      </w:r>
      <w:r w:rsidR="00CC76FE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And it will use Wi-Fi</w:t>
      </w:r>
      <w:r w:rsidR="00F51D2B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o make calls and send texts whenever it can</w:t>
      </w:r>
      <w:r w:rsidR="00B874B4" w:rsidRPr="005B46BF">
        <w:rPr>
          <w:rFonts w:ascii="Arial" w:eastAsia="Times New Roman" w:hAnsi="Arial" w:cs="Arial"/>
          <w:color w:val="101010"/>
          <w:sz w:val="24"/>
          <w:szCs w:val="24"/>
        </w:rPr>
        <w:t>, thus possibly saving data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3F44E2" w:rsidRPr="005B46BF">
        <w:rPr>
          <w:rFonts w:ascii="Arial" w:eastAsia="Times New Roman" w:hAnsi="Arial" w:cs="Arial"/>
          <w:color w:val="101010"/>
          <w:sz w:val="24"/>
          <w:szCs w:val="24"/>
        </w:rPr>
        <w:t>And w</w:t>
      </w:r>
      <w:r w:rsidR="003365C1" w:rsidRPr="005B46BF">
        <w:rPr>
          <w:rFonts w:ascii="Arial" w:eastAsia="Times New Roman" w:hAnsi="Arial" w:cs="Arial"/>
          <w:color w:val="101010"/>
          <w:sz w:val="24"/>
          <w:szCs w:val="24"/>
        </w:rPr>
        <w:t>hen it connects via Wi-Fi, it automatically employs a Virtual Private Network (VPN) which encrypts all of the communications to keep them saf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B874B4" w:rsidRPr="005B46BF">
        <w:rPr>
          <w:rFonts w:ascii="Arial" w:eastAsia="Times New Roman" w:hAnsi="Arial" w:cs="Arial"/>
          <w:color w:val="101010"/>
          <w:sz w:val="24"/>
          <w:szCs w:val="24"/>
        </w:rPr>
        <w:t>They say that c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t>alls and texts work on Wi-Fi just as they do when you’re using mobile data, and you can continue your phone call as your phone switches between the networks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t>To do all this magic, Google Fi uses a special Subscriber Identity Module (SIM) card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t>A SIM card usually identifies the phone (device) to the network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This special SIM card can identify your device to all 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lastRenderedPageBreak/>
        <w:t>three networks, T-Mobile, Sprint, and U.S. Cellular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494571" w:rsidRPr="005B46BF">
        <w:rPr>
          <w:rFonts w:ascii="Arial" w:eastAsia="Times New Roman" w:hAnsi="Arial" w:cs="Arial"/>
          <w:color w:val="101010"/>
          <w:sz w:val="24"/>
          <w:szCs w:val="24"/>
        </w:rPr>
        <w:t>And the really neat feature is that it can switch between the networks on-the-fly, based on many factors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79389A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You can order a free SIM card during the sign-up process or </w:t>
      </w:r>
      <w:r w:rsidR="00EF4CDA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you can </w:t>
      </w:r>
      <w:r w:rsidR="0079389A" w:rsidRPr="005B46BF">
        <w:rPr>
          <w:rFonts w:ascii="Arial" w:eastAsia="Times New Roman" w:hAnsi="Arial" w:cs="Arial"/>
          <w:color w:val="101010"/>
          <w:sz w:val="24"/>
          <w:szCs w:val="24"/>
        </w:rPr>
        <w:t>purchase one at an authorized retailer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79389A" w:rsidRPr="005B46BF">
        <w:rPr>
          <w:rFonts w:ascii="Arial" w:eastAsia="Times New Roman" w:hAnsi="Arial" w:cs="Arial"/>
          <w:color w:val="101010"/>
          <w:sz w:val="24"/>
          <w:szCs w:val="24"/>
        </w:rPr>
        <w:t>SIM cards</w:t>
      </w:r>
      <w:r w:rsidR="009F5EC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are now available at Best Buy</w:t>
      </w:r>
      <w:r w:rsidR="00EF4CDA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and online from their</w:t>
      </w:r>
      <w:r w:rsidR="009F5EC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websit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9F5EC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The SIM </w:t>
      </w:r>
      <w:r w:rsidR="00EF4CDA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card </w:t>
      </w:r>
      <w:r w:rsidR="009F5EC2" w:rsidRPr="005B46BF">
        <w:rPr>
          <w:rFonts w:ascii="Arial" w:eastAsia="Times New Roman" w:hAnsi="Arial" w:cs="Arial"/>
          <w:color w:val="101010"/>
          <w:sz w:val="24"/>
          <w:szCs w:val="24"/>
        </w:rPr>
        <w:t>costs $10, but it comes with a $10 account that essentially makes it free.</w:t>
      </w:r>
    </w:p>
    <w:p w14:paraId="1736FC37" w14:textId="77777777" w:rsidR="005B46BF" w:rsidRP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3AA065CE" w14:textId="4857D298" w:rsidR="005C4EBC" w:rsidRDefault="009F5EC2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Not all ph</w:t>
      </w:r>
      <w:r w:rsidR="004B50D9" w:rsidRPr="005B46BF">
        <w:rPr>
          <w:rFonts w:ascii="Arial" w:eastAsia="Times New Roman" w:hAnsi="Arial" w:cs="Arial"/>
          <w:color w:val="101010"/>
          <w:sz w:val="24"/>
          <w:szCs w:val="24"/>
        </w:rPr>
        <w:t>ones can be used on Google Fi, o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nly unlocked phones can be used with </w:t>
      </w:r>
      <w:r w:rsidR="002D2D05" w:rsidRPr="005B46BF">
        <w:rPr>
          <w:rFonts w:ascii="Arial" w:eastAsia="Times New Roman" w:hAnsi="Arial" w:cs="Arial"/>
          <w:color w:val="101010"/>
          <w:sz w:val="24"/>
          <w:szCs w:val="24"/>
        </w:rPr>
        <w:t>the service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>. Recall that a locked phone can only be used on one specific network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>(If you purchased your phone through Google Fi or the Google Store, your device is unlocked.)  So, t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he phone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you use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>must be unlocked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>If you aren’t sure if your phone is unlocked, you can contact your current network or the place where you purchased your phon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>Also, you need to make sure you don’t owe any payments on your devic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F9276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All Android </w:t>
      </w:r>
      <w:r w:rsidR="002D2D05" w:rsidRPr="005B46BF">
        <w:rPr>
          <w:rFonts w:ascii="Arial" w:eastAsia="Times New Roman" w:hAnsi="Arial" w:cs="Arial"/>
          <w:color w:val="101010"/>
          <w:sz w:val="24"/>
          <w:szCs w:val="24"/>
        </w:rPr>
        <w:t>phones</w:t>
      </w:r>
      <w:r w:rsidR="00F9276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must be using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Android 7.0 as a minimum and have LTE bands 2 and 4 (again</w:t>
      </w:r>
      <w:r w:rsidR="00B47B99" w:rsidRPr="005B46BF">
        <w:rPr>
          <w:rFonts w:ascii="Arial" w:eastAsia="Times New Roman" w:hAnsi="Arial" w:cs="Arial"/>
          <w:color w:val="101010"/>
          <w:sz w:val="24"/>
          <w:szCs w:val="24"/>
        </w:rPr>
        <w:t>,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he place you bought your phone </w:t>
      </w:r>
      <w:r w:rsidR="000779E5" w:rsidRPr="005B46BF">
        <w:rPr>
          <w:rFonts w:ascii="Arial" w:eastAsia="Times New Roman" w:hAnsi="Arial" w:cs="Arial"/>
          <w:color w:val="101010"/>
          <w:sz w:val="24"/>
          <w:szCs w:val="24"/>
        </w:rPr>
        <w:t>could probably help you with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his.)</w:t>
      </w:r>
      <w:r w:rsidR="00987DD1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5E5D6B" w:rsidRPr="005B46BF">
        <w:rPr>
          <w:rFonts w:ascii="Arial" w:eastAsia="Times New Roman" w:hAnsi="Arial" w:cs="Arial"/>
          <w:color w:val="101010"/>
          <w:sz w:val="24"/>
          <w:szCs w:val="24"/>
        </w:rPr>
        <w:t>The Samsung Galaxy 6, 7, 8, and 9, as well as</w:t>
      </w:r>
      <w:r w:rsidR="004B50D9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the Motorola G5, 6, and Z 2 &amp;</w:t>
      </w:r>
      <w:r w:rsidR="005E5D6B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3 </w:t>
      </w:r>
      <w:r w:rsidR="004E34D7" w:rsidRPr="005B46BF">
        <w:rPr>
          <w:rFonts w:ascii="Arial" w:eastAsia="Times New Roman" w:hAnsi="Arial" w:cs="Arial"/>
          <w:color w:val="101010"/>
          <w:sz w:val="24"/>
          <w:szCs w:val="24"/>
        </w:rPr>
        <w:t>will probably work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>And all iOS models must run iOS 11 or higher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5E5D6B" w:rsidRPr="005B46BF">
        <w:rPr>
          <w:rFonts w:ascii="Arial" w:eastAsia="Times New Roman" w:hAnsi="Arial" w:cs="Arial"/>
          <w:color w:val="101010"/>
          <w:sz w:val="24"/>
          <w:szCs w:val="24"/>
        </w:rPr>
        <w:t>The Apple 5, 6</w:t>
      </w:r>
      <w:r w:rsidR="004E34D7" w:rsidRPr="005B46BF">
        <w:rPr>
          <w:rFonts w:ascii="Arial" w:eastAsia="Times New Roman" w:hAnsi="Arial" w:cs="Arial"/>
          <w:color w:val="101010"/>
          <w:sz w:val="24"/>
          <w:szCs w:val="24"/>
        </w:rPr>
        <w:t>, 7, 8 and X should also be ok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(Phones that have been designed specifically for Fi, </w:t>
      </w:r>
      <w:r w:rsidR="005E5D6B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like the Pixel 2 or 3, </w:t>
      </w:r>
      <w:r w:rsidR="005C4EBC" w:rsidRPr="005B46BF">
        <w:rPr>
          <w:rFonts w:ascii="Arial" w:eastAsia="Times New Roman" w:hAnsi="Arial" w:cs="Arial"/>
          <w:color w:val="101010"/>
          <w:sz w:val="24"/>
          <w:szCs w:val="24"/>
        </w:rPr>
        <w:t>sold by Google, will probably give you the best experience.)</w:t>
      </w:r>
    </w:p>
    <w:p w14:paraId="65EB29D3" w14:textId="77777777" w:rsidR="005B46BF" w:rsidRP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366E74FD" w14:textId="5BF7BB0A" w:rsidR="00EE4FFD" w:rsidRDefault="00766DFA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The cost for the Google Fi service</w:t>
      </w:r>
      <w:r w:rsidR="00615265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4D6D85" w:rsidRPr="005B46BF">
        <w:rPr>
          <w:rFonts w:ascii="Arial" w:eastAsia="Times New Roman" w:hAnsi="Arial" w:cs="Arial"/>
          <w:color w:val="101010"/>
          <w:sz w:val="24"/>
          <w:szCs w:val="24"/>
        </w:rPr>
        <w:t>is not cheap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="004D6D85" w:rsidRPr="005B46BF">
        <w:rPr>
          <w:rFonts w:ascii="Arial" w:eastAsia="Times New Roman" w:hAnsi="Arial" w:cs="Arial"/>
          <w:color w:val="101010"/>
          <w:sz w:val="24"/>
          <w:szCs w:val="24"/>
        </w:rPr>
        <w:t>but it</w:t>
      </w:r>
      <w:r w:rsidR="004C6CE1" w:rsidRPr="005B46BF">
        <w:rPr>
          <w:rFonts w:ascii="Arial" w:eastAsia="Times New Roman" w:hAnsi="Arial" w:cs="Arial"/>
          <w:color w:val="101010"/>
          <w:sz w:val="24"/>
          <w:szCs w:val="24"/>
        </w:rPr>
        <w:t>s billing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is fairly straightforward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You pay $20 per month for unlimited talk minutes and texts, and a flat rate of </w:t>
      </w:r>
      <w:r w:rsidR="00615265" w:rsidRPr="005B46BF">
        <w:rPr>
          <w:rFonts w:ascii="Arial" w:eastAsia="Times New Roman" w:hAnsi="Arial" w:cs="Arial"/>
          <w:color w:val="101010"/>
          <w:sz w:val="24"/>
          <w:szCs w:val="24"/>
        </w:rPr>
        <w:t>$10 per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gigabyte of data used (</w:t>
      </w:r>
      <w:r w:rsidR="004C6CE1" w:rsidRPr="005B46BF">
        <w:rPr>
          <w:rFonts w:ascii="Arial" w:eastAsia="Times New Roman" w:hAnsi="Arial" w:cs="Arial"/>
          <w:color w:val="101010"/>
          <w:sz w:val="24"/>
          <w:szCs w:val="24"/>
        </w:rPr>
        <w:t>in .1gigabyte increments) u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>ntil you get to 6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>Gigabytes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($60) for the month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>At that point you enter the “Bill Protection” level and effectively you have an unlimited plan for the rest of that month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>That way you can use as much data as you need for the month without paying over $80 total ($20 base + $60 data)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>Most of us would probably never get to the Bill Protection level, but if you did by accident you would be protected with this maximum expense cap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773225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(There is another change at 15GB but most of us will probably never reach this.)  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>With this type of billing, you don’t have to pay for an “unlimited” plan every month, but you have one for any month</w:t>
      </w:r>
      <w:r w:rsidR="00773225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when it may be required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773225" w:rsidRPr="005B46BF">
        <w:rPr>
          <w:rFonts w:ascii="Arial" w:eastAsia="Times New Roman" w:hAnsi="Arial" w:cs="Arial"/>
          <w:color w:val="101010"/>
          <w:sz w:val="24"/>
          <w:szCs w:val="24"/>
        </w:rPr>
        <w:t>T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>his may be interesting for frequent travelers because the Bill Protection applies to international data usage as well as data usage at home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>You can also set up a Group Plan for up to six people t</w:t>
      </w:r>
      <w:r w:rsidR="00773225" w:rsidRPr="005B46BF">
        <w:rPr>
          <w:rFonts w:ascii="Arial" w:eastAsia="Times New Roman" w:hAnsi="Arial" w:cs="Arial"/>
          <w:color w:val="101010"/>
          <w:sz w:val="24"/>
          <w:szCs w:val="24"/>
        </w:rPr>
        <w:t>o</w:t>
      </w:r>
      <w:r w:rsidR="00AC13D2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 share a single account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B60418" w:rsidRPr="005B46BF">
        <w:rPr>
          <w:rFonts w:ascii="Arial" w:eastAsia="Times New Roman" w:hAnsi="Arial" w:cs="Arial"/>
          <w:color w:val="101010"/>
          <w:sz w:val="24"/>
          <w:szCs w:val="24"/>
        </w:rPr>
        <w:t>With the Group Plan, each additional person is $5 less for the base plan charge, or only $15 per month</w:t>
      </w:r>
      <w:r w:rsidR="005B46BF">
        <w:rPr>
          <w:rFonts w:ascii="Arial" w:eastAsia="Times New Roman" w:hAnsi="Arial" w:cs="Arial"/>
          <w:color w:val="101010"/>
          <w:sz w:val="24"/>
          <w:szCs w:val="24"/>
        </w:rPr>
        <w:t xml:space="preserve">. </w:t>
      </w:r>
      <w:r w:rsidR="00B60418" w:rsidRPr="005B46BF">
        <w:rPr>
          <w:rFonts w:ascii="Arial" w:eastAsia="Times New Roman" w:hAnsi="Arial" w:cs="Arial"/>
          <w:color w:val="101010"/>
          <w:sz w:val="24"/>
          <w:szCs w:val="24"/>
        </w:rPr>
        <w:t>Billing is handled by the account owner who is charged for the total bill, though it can be set up for each individual Group member.</w:t>
      </w:r>
    </w:p>
    <w:p w14:paraId="535D7EA0" w14:textId="77777777" w:rsidR="005B46BF" w:rsidRPr="005B46BF" w:rsidRDefault="005B46BF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468AEFFE" w14:textId="77777777" w:rsidR="00766DFA" w:rsidRPr="005B46BF" w:rsidRDefault="00773225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  <w:r w:rsidRPr="005B46BF">
        <w:rPr>
          <w:rFonts w:ascii="Arial" w:eastAsia="Times New Roman" w:hAnsi="Arial" w:cs="Arial"/>
          <w:color w:val="101010"/>
          <w:sz w:val="24"/>
          <w:szCs w:val="24"/>
        </w:rPr>
        <w:t>So now you can get your network service through Google Fi, which tries to give you the best experi</w:t>
      </w:r>
      <w:r w:rsidR="00EE4FFD" w:rsidRPr="005B46BF">
        <w:rPr>
          <w:rFonts w:ascii="Arial" w:eastAsia="Times New Roman" w:hAnsi="Arial" w:cs="Arial"/>
          <w:color w:val="101010"/>
          <w:sz w:val="24"/>
          <w:szCs w:val="24"/>
        </w:rPr>
        <w:t>ence from three network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s, instead of </w:t>
      </w:r>
      <w:r w:rsidR="00EE4FFD"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your smartphone </w:t>
      </w:r>
      <w:r w:rsidRPr="005B46BF">
        <w:rPr>
          <w:rFonts w:ascii="Arial" w:eastAsia="Times New Roman" w:hAnsi="Arial" w:cs="Arial"/>
          <w:color w:val="101010"/>
          <w:sz w:val="24"/>
          <w:szCs w:val="24"/>
        </w:rPr>
        <w:t xml:space="preserve">being married to one </w:t>
      </w:r>
      <w:r w:rsidR="00EE4FFD" w:rsidRPr="005B46BF">
        <w:rPr>
          <w:rFonts w:ascii="Arial" w:eastAsia="Times New Roman" w:hAnsi="Arial" w:cs="Arial"/>
          <w:color w:val="101010"/>
          <w:sz w:val="24"/>
          <w:szCs w:val="24"/>
        </w:rPr>
        <w:t>specific network as most phones are.</w:t>
      </w:r>
    </w:p>
    <w:p w14:paraId="5B25B432" w14:textId="77777777" w:rsidR="009F5EC2" w:rsidRPr="005B46BF" w:rsidRDefault="009F5EC2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507EC299" w14:textId="77777777" w:rsidR="00494571" w:rsidRPr="005B46BF" w:rsidRDefault="00494571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p w14:paraId="29FC38A8" w14:textId="77777777" w:rsidR="00494571" w:rsidRPr="005B46BF" w:rsidRDefault="00494571" w:rsidP="005B46BF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101010"/>
          <w:sz w:val="24"/>
          <w:szCs w:val="24"/>
        </w:rPr>
      </w:pPr>
    </w:p>
    <w:sectPr w:rsidR="00494571" w:rsidRPr="005B46BF" w:rsidSect="005775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87739"/>
    <w:multiLevelType w:val="multilevel"/>
    <w:tmpl w:val="142C2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zYzMbA0NbU0NrZU0lEKTi0uzszPAykwrAUAcReExCwAAAA="/>
  </w:docVars>
  <w:rsids>
    <w:rsidRoot w:val="00296B5D"/>
    <w:rsid w:val="00060C88"/>
    <w:rsid w:val="000779E5"/>
    <w:rsid w:val="000F3A2A"/>
    <w:rsid w:val="00116805"/>
    <w:rsid w:val="00236890"/>
    <w:rsid w:val="00257EC2"/>
    <w:rsid w:val="00296B5D"/>
    <w:rsid w:val="002B3EDA"/>
    <w:rsid w:val="002D2D05"/>
    <w:rsid w:val="002D3BC2"/>
    <w:rsid w:val="003365C1"/>
    <w:rsid w:val="003F44E2"/>
    <w:rsid w:val="00401EA6"/>
    <w:rsid w:val="00486A44"/>
    <w:rsid w:val="00494571"/>
    <w:rsid w:val="004B50D9"/>
    <w:rsid w:val="004C145F"/>
    <w:rsid w:val="004C528F"/>
    <w:rsid w:val="004C6CE1"/>
    <w:rsid w:val="004D6D85"/>
    <w:rsid w:val="004E34D7"/>
    <w:rsid w:val="004F6D1C"/>
    <w:rsid w:val="00551B20"/>
    <w:rsid w:val="0057750C"/>
    <w:rsid w:val="005931CC"/>
    <w:rsid w:val="005B46BF"/>
    <w:rsid w:val="005C4EBC"/>
    <w:rsid w:val="005C63AB"/>
    <w:rsid w:val="005E5D6B"/>
    <w:rsid w:val="00615265"/>
    <w:rsid w:val="0062247A"/>
    <w:rsid w:val="00693DC1"/>
    <w:rsid w:val="0075149E"/>
    <w:rsid w:val="00766DFA"/>
    <w:rsid w:val="00773225"/>
    <w:rsid w:val="0079389A"/>
    <w:rsid w:val="00793CD2"/>
    <w:rsid w:val="00796A90"/>
    <w:rsid w:val="007D7AEC"/>
    <w:rsid w:val="00896D58"/>
    <w:rsid w:val="00987DD1"/>
    <w:rsid w:val="009F5EC2"/>
    <w:rsid w:val="00AC13D2"/>
    <w:rsid w:val="00B05A46"/>
    <w:rsid w:val="00B47B99"/>
    <w:rsid w:val="00B60418"/>
    <w:rsid w:val="00B874B4"/>
    <w:rsid w:val="00BB1322"/>
    <w:rsid w:val="00BD4692"/>
    <w:rsid w:val="00C0658F"/>
    <w:rsid w:val="00C11829"/>
    <w:rsid w:val="00C75EA4"/>
    <w:rsid w:val="00CC76FE"/>
    <w:rsid w:val="00E4397D"/>
    <w:rsid w:val="00E716CA"/>
    <w:rsid w:val="00E90C57"/>
    <w:rsid w:val="00EE4FFD"/>
    <w:rsid w:val="00EF4CDA"/>
    <w:rsid w:val="00F51D2B"/>
    <w:rsid w:val="00F83184"/>
    <w:rsid w:val="00F92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64177"/>
  <w15:docId w15:val="{07F7F83E-19BB-4616-BBE5-7B981C2EA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50C"/>
  </w:style>
  <w:style w:type="paragraph" w:styleId="Heading2">
    <w:name w:val="heading 2"/>
    <w:basedOn w:val="Normal"/>
    <w:link w:val="Heading2Char"/>
    <w:uiPriority w:val="9"/>
    <w:qFormat/>
    <w:rsid w:val="00296B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96B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96B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6B5D"/>
    <w:rPr>
      <w:color w:val="0000FF"/>
      <w:u w:val="single"/>
    </w:rPr>
  </w:style>
  <w:style w:type="paragraph" w:customStyle="1" w:styleId="pullquote-wrap">
    <w:name w:val="pullquote-wrap"/>
    <w:basedOn w:val="Normal"/>
    <w:rsid w:val="00296B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96B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1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829">
          <w:blockQuote w:val="1"/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6940">
          <w:blockQuote w:val="1"/>
          <w:marLeft w:val="0"/>
          <w:marRight w:val="72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8290">
          <w:blockQuote w:val="1"/>
          <w:marLeft w:val="0"/>
          <w:marRight w:val="72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1005">
          <w:blockQuote w:val="1"/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8302">
          <w:blockQuote w:val="1"/>
          <w:marLeft w:val="0"/>
          <w:marRight w:val="72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780">
          <w:blockQuote w:val="1"/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3</Words>
  <Characters>532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</Company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udy Taylour</cp:lastModifiedBy>
  <cp:revision>3</cp:revision>
  <dcterms:created xsi:type="dcterms:W3CDTF">2019-04-09T06:42:00Z</dcterms:created>
  <dcterms:modified xsi:type="dcterms:W3CDTF">2019-06-03T22:14:00Z</dcterms:modified>
</cp:coreProperties>
</file>